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3945" w:type="dxa"/>
        <w:jc w:val="center"/>
        <w:tblLayout w:type="fixed"/>
        <w:tblLook w:val="04A0" w:firstRow="1" w:lastRow="0" w:firstColumn="1" w:lastColumn="0" w:noHBand="0" w:noVBand="1"/>
      </w:tblPr>
      <w:tblGrid>
        <w:gridCol w:w="2351"/>
        <w:gridCol w:w="2351"/>
        <w:gridCol w:w="2351"/>
        <w:gridCol w:w="2351"/>
        <w:gridCol w:w="2351"/>
        <w:gridCol w:w="2190"/>
      </w:tblGrid>
      <w:tr w:rsidR="00000E5F" w:rsidRPr="00F846FE" w14:paraId="280F26B7" w14:textId="77777777" w:rsidTr="004C2B88">
        <w:trPr>
          <w:cantSplit/>
          <w:tblHeader/>
          <w:jc w:val="center"/>
        </w:trPr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54DCF3B5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3B7E4BC2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ed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772D259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atch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1A091D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6ACDEC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</w:p>
        </w:tc>
        <w:tc>
          <w:tcPr>
            <w:tcW w:w="2190" w:type="dxa"/>
            <w:tcBorders>
              <w:bottom w:val="single" w:sz="8" w:space="0" w:color="000000" w:themeColor="text1"/>
            </w:tcBorders>
            <w:vAlign w:val="center"/>
          </w:tcPr>
          <w:p w14:paraId="79074C83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000E5F" w:rsidRPr="00F846FE" w14:paraId="5D8D51FD" w14:textId="77777777" w:rsidTr="004C2B88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17154A8D" w14:textId="16E7125B" w:rsidR="00C35508" w:rsidRPr="00C35508" w:rsidRDefault="00C35508" w:rsidP="00577F5C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C35508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Context</w:t>
            </w:r>
          </w:p>
          <w:p w14:paraId="2A69BF12" w14:textId="77777777" w:rsidR="00577F5C" w:rsidRPr="00577F5C" w:rsidRDefault="00C35508" w:rsidP="00577F5C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Cs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Identify Engineering requirement related to technical contribution</w:t>
            </w:r>
            <w:r w:rsidR="00000E5F" w:rsidRPr="00C71C5E">
              <w:rPr>
                <w:rFonts w:cs="Calibri"/>
                <w:color w:val="002060"/>
                <w:sz w:val="16"/>
                <w:szCs w:val="16"/>
              </w:rPr>
              <w:t xml:space="preserve"> </w:t>
            </w:r>
          </w:p>
          <w:p w14:paraId="0C28F876" w14:textId="1D7F3A54" w:rsidR="00577F5C" w:rsidRDefault="00577F5C" w:rsidP="00577F5C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Cs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R</w:t>
            </w: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elevant to the project</w:t>
            </w:r>
          </w:p>
          <w:p w14:paraId="684D0E53" w14:textId="1AD06BE2" w:rsidR="00000E5F" w:rsidRPr="00C71C5E" w:rsidRDefault="00000E5F" w:rsidP="00577F5C">
            <w:pPr>
              <w:pStyle w:val="NormalWeb"/>
              <w:spacing w:before="0" w:beforeAutospacing="0" w:after="0" w:afterAutospacing="0"/>
              <w:ind w:left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2B69CE" w14:textId="19080BBF" w:rsidR="00000E5F" w:rsidRPr="00F846FE" w:rsidRDefault="00577F5C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t is clear why the technical contribution is related to the team problem. The contribution directly addresses either the quantification of an engineering requirement or addresses a problem related to the requirement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86F400" w14:textId="291CAAE9" w:rsidR="00000E5F" w:rsidRPr="00F846FE" w:rsidRDefault="00577F5C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s usually clear why the technical contribution is related to the team problem. The contribution usually addresses either the quantification of an engineering requirement or addresses a problem related to the requiremen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74BA10F" w14:textId="2A9C7E6A" w:rsidR="00000E5F" w:rsidRPr="00F846FE" w:rsidRDefault="00577F5C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s partly clear why the technical contribution is related to the team problem. The contribution partly addresses either the quantification of an engineering requirement or addresses a problem related to the requiremen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B6E7612" w14:textId="538CBB49" w:rsidR="00000E5F" w:rsidRPr="00F846FE" w:rsidRDefault="00577F5C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s unclear why the technical contribution is related to the team problem. The contribution may not address either the quantification of an engineering requirement or addresses a problem related to the requirement.</w:t>
            </w:r>
          </w:p>
        </w:tc>
        <w:tc>
          <w:tcPr>
            <w:tcW w:w="2190" w:type="dxa"/>
            <w:tcBorders>
              <w:top w:val="single" w:sz="8" w:space="0" w:color="000000" w:themeColor="text1"/>
            </w:tcBorders>
          </w:tcPr>
          <w:p w14:paraId="77B45E29" w14:textId="7E4A32B1" w:rsidR="00000E5F" w:rsidRPr="00F846FE" w:rsidRDefault="00577F5C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chnical contribution is not related to the team problem</w:t>
            </w:r>
            <w:r w:rsidR="00DB414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</w:t>
            </w:r>
            <w:r w:rsidR="00DB4147">
              <w:rPr>
                <w:sz w:val="16"/>
                <w:szCs w:val="16"/>
              </w:rPr>
              <w:t>The</w:t>
            </w:r>
            <w:r>
              <w:rPr>
                <w:sz w:val="16"/>
                <w:szCs w:val="16"/>
              </w:rPr>
              <w:t xml:space="preserve"> contribution does not address either the quantification of an engineering requirement or address a problem related to the requirement.</w:t>
            </w:r>
          </w:p>
        </w:tc>
      </w:tr>
      <w:tr w:rsidR="00000E5F" w:rsidRPr="00F846FE" w14:paraId="3D155BD9" w14:textId="77777777" w:rsidTr="004C2B88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8F43EF" w14:textId="42493AFF" w:rsidR="00000E5F" w:rsidRPr="00C71C5E" w:rsidRDefault="00C35508" w:rsidP="00157F72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Technical contributions</w:t>
            </w:r>
            <w:r w:rsidR="004C2B88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 xml:space="preserve"> (quality)</w:t>
            </w:r>
          </w:p>
          <w:p w14:paraId="0DCB0A0A" w14:textId="48D4D7DA" w:rsidR="00C35508" w:rsidRPr="00C71C5E" w:rsidRDefault="00C35508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Cs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 xml:space="preserve">Benchmarking </w:t>
            </w:r>
          </w:p>
          <w:p w14:paraId="3BE977A2" w14:textId="77777777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Analyses and implication</w:t>
            </w:r>
          </w:p>
          <w:p w14:paraId="069F6343" w14:textId="14AB4952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Usefulness</w:t>
            </w:r>
            <w:r w:rsidR="00577F5C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 xml:space="preserve"> and Completeness</w:t>
            </w:r>
          </w:p>
          <w:p w14:paraId="2BAFB9EA" w14:textId="77777777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Engineering Standards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F7BFECF" w14:textId="3FFB7C8E" w:rsidR="00000E5F" w:rsidRPr="00C71C5E" w:rsidRDefault="00000E5F" w:rsidP="00157F72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very relevant to the assigned topic.  Implications for project decisions are very clear and critical for moving forward with the project. </w:t>
            </w:r>
            <w:r w:rsidR="00C35508">
              <w:rPr>
                <w:rFonts w:eastAsia="Times New Roman" w:cs="Times New Roman"/>
                <w:color w:val="000000"/>
                <w:sz w:val="16"/>
                <w:szCs w:val="16"/>
              </w:rPr>
              <w:t>Background research is appropriate and useful</w:t>
            </w:r>
            <w:r w:rsidR="00577F5C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and appropriate engineering standards referenced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2EAF28A" w14:textId="568D188C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mostly 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 Implications for project decisions are mostly clear and useful in the project. </w:t>
            </w:r>
            <w:r w:rsidR="00C35508">
              <w:rPr>
                <w:rFonts w:eastAsia="Times New Roman" w:cs="Times New Roman"/>
                <w:color w:val="000000"/>
                <w:sz w:val="16"/>
                <w:szCs w:val="16"/>
              </w:rPr>
              <w:t>Background research is somewhat appropriate and useful</w:t>
            </w:r>
            <w:r w:rsidR="00577F5C">
              <w:rPr>
                <w:rFonts w:eastAsia="Times New Roman" w:cs="Times New Roman"/>
                <w:color w:val="000000"/>
                <w:sz w:val="16"/>
                <w:szCs w:val="16"/>
              </w:rPr>
              <w:t>. Gratuitous citing of engineering standard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A675979" w14:textId="3566AD6C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usually 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 Implications for project decisions are somewhat clear and somewhat useful in the project. </w:t>
            </w:r>
            <w:r w:rsidR="00C35508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Background research is weakly connected to tasks. </w:t>
            </w:r>
            <w:r w:rsidR="00577F5C">
              <w:rPr>
                <w:rFonts w:eastAsia="Times New Roman" w:cs="Times New Roman"/>
                <w:color w:val="000000"/>
                <w:sz w:val="16"/>
                <w:szCs w:val="16"/>
              </w:rPr>
              <w:t>Engineering standards not well cited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9E0396B" w14:textId="6E41A8EF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insufficient and/or hardly 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Implications for project decisions are somewhat unclear. </w:t>
            </w:r>
            <w:r w:rsidR="00C35508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Background research is </w:t>
            </w:r>
            <w:r w:rsidR="004C2B88">
              <w:rPr>
                <w:rFonts w:eastAsia="Times New Roman" w:cs="Times New Roman"/>
                <w:color w:val="000000"/>
                <w:sz w:val="16"/>
                <w:szCs w:val="16"/>
              </w:rPr>
              <w:t>weak or absent.</w:t>
            </w:r>
            <w:r w:rsidR="00577F5C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Engineering standards missing. </w:t>
            </w:r>
          </w:p>
        </w:tc>
        <w:tc>
          <w:tcPr>
            <w:tcW w:w="2190" w:type="dxa"/>
            <w:tcBorders>
              <w:top w:val="single" w:sz="8" w:space="0" w:color="000000" w:themeColor="text1"/>
            </w:tcBorders>
          </w:tcPr>
          <w:p w14:paraId="0A079C22" w14:textId="7CAE42E4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Inf</w:t>
            </w:r>
            <w:bookmarkStart w:id="0" w:name="_GoBack"/>
            <w:bookmarkEnd w:id="0"/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ormation is </w:t>
            </w:r>
            <w:r w:rsidR="00577F5C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not correct or useful.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</w:p>
          <w:p w14:paraId="60FD8B28" w14:textId="77777777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  <w:p w14:paraId="79D07051" w14:textId="77777777" w:rsidR="00000E5F" w:rsidRPr="00C71C5E" w:rsidRDefault="00000E5F" w:rsidP="00157F72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 xml:space="preserve"> </w:t>
            </w:r>
          </w:p>
          <w:p w14:paraId="4C71DE1E" w14:textId="77777777" w:rsidR="00000E5F" w:rsidRPr="00C71C5E" w:rsidRDefault="00000E5F" w:rsidP="00157F72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</w:p>
          <w:p w14:paraId="47630721" w14:textId="77777777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000E5F" w:rsidRPr="00F846FE" w14:paraId="7598DA83" w14:textId="77777777" w:rsidTr="004C2B88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5B7CED15" w14:textId="687F4BF2" w:rsidR="00C35508" w:rsidRDefault="004C2B88" w:rsidP="00C35508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Technical Contribution </w:t>
            </w:r>
          </w:p>
          <w:p w14:paraId="097D8CD3" w14:textId="39A7362A" w:rsidR="004C2B88" w:rsidRDefault="004C2B88" w:rsidP="004C2B88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Cs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Difficulty factor</w:t>
            </w:r>
          </w:p>
          <w:p w14:paraId="0B49ACC5" w14:textId="65B2E9FC" w:rsidR="004C2B88" w:rsidRPr="004C2B88" w:rsidRDefault="004C2B88" w:rsidP="004C2B88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Cs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Intermediate results</w:t>
            </w:r>
          </w:p>
          <w:p w14:paraId="77716C05" w14:textId="0E011B31" w:rsidR="004C2B88" w:rsidRPr="00C35508" w:rsidRDefault="004C2B88" w:rsidP="004C2B88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549F400" w14:textId="06BCACF5" w:rsidR="00000E5F" w:rsidRPr="007C4D2C" w:rsidRDefault="004C2B8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tasks are of appropriate technical difficulty and are broken down into steps of manageable sizes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228B54" w14:textId="10E39AF7" w:rsidR="00000E5F" w:rsidRPr="00F846FE" w:rsidRDefault="004C2B88" w:rsidP="00157F72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The tasks are of mostly appropriate technical difficulty and are usually broken down into steps of manageable size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7547DB7F" w14:textId="7D145A92" w:rsidR="00000E5F" w:rsidRPr="00F846FE" w:rsidRDefault="004C2B88" w:rsidP="00157F72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tasks are of low technical difficulty and are not broken </w:t>
            </w:r>
            <w:r w:rsidR="00DB4147">
              <w:rPr>
                <w:sz w:val="16"/>
                <w:szCs w:val="16"/>
              </w:rPr>
              <w:t>d</w:t>
            </w:r>
            <w:r>
              <w:rPr>
                <w:sz w:val="16"/>
                <w:szCs w:val="16"/>
              </w:rPr>
              <w:t>own into steps of manageable size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0BC8A00" w14:textId="19B2D2C0" w:rsidR="00000E5F" w:rsidRPr="00F846FE" w:rsidRDefault="004C2B88" w:rsidP="00157F72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The tasks are of insufficient technical difficulty and are not broken down into steps of manageable sizes.</w:t>
            </w:r>
          </w:p>
        </w:tc>
        <w:tc>
          <w:tcPr>
            <w:tcW w:w="2190" w:type="dxa"/>
            <w:tcBorders>
              <w:top w:val="single" w:sz="8" w:space="0" w:color="000000" w:themeColor="text1"/>
            </w:tcBorders>
          </w:tcPr>
          <w:p w14:paraId="3C070D5F" w14:textId="241B560A" w:rsidR="00000E5F" w:rsidRPr="004C2B88" w:rsidRDefault="004C2B88" w:rsidP="00157F72">
            <w:pPr>
              <w:rPr>
                <w:bCs/>
                <w:sz w:val="16"/>
                <w:szCs w:val="16"/>
              </w:rPr>
            </w:pPr>
            <w:r w:rsidRPr="004C2B88">
              <w:rPr>
                <w:bCs/>
                <w:sz w:val="16"/>
                <w:szCs w:val="16"/>
              </w:rPr>
              <w:t xml:space="preserve">Inadequate technical difficulty. </w:t>
            </w:r>
          </w:p>
        </w:tc>
      </w:tr>
      <w:tr w:rsidR="00000E5F" w:rsidRPr="00F846FE" w14:paraId="77899C34" w14:textId="77777777" w:rsidTr="004C2B88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735D88B2" w14:textId="77777777" w:rsidR="00000E5F" w:rsidRPr="004C2B88" w:rsidRDefault="004C2B88" w:rsidP="004C2B88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4C2B88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Next steps</w:t>
            </w:r>
          </w:p>
          <w:p w14:paraId="099A5532" w14:textId="358DF353" w:rsidR="004C2B88" w:rsidRDefault="00577F5C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Remaining steps</w:t>
            </w:r>
          </w:p>
          <w:p w14:paraId="21066E53" w14:textId="4D56614F" w:rsidR="00577F5C" w:rsidRPr="00C71C5E" w:rsidRDefault="00577F5C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Suggested tasks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EC32672" w14:textId="6E2035B8" w:rsidR="00000E5F" w:rsidRPr="00F846FE" w:rsidRDefault="00577F5C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steps needed to compete the contribution(s) are clear and </w:t>
            </w:r>
            <w:r w:rsidR="00EF5470">
              <w:rPr>
                <w:sz w:val="16"/>
                <w:szCs w:val="16"/>
              </w:rPr>
              <w:t xml:space="preserve">new contributions based on this work are clear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A6910B" w14:textId="0C511FF2" w:rsidR="00000E5F" w:rsidRPr="00F846FE" w:rsidRDefault="00EF547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steps needed to compete the contribution(s) are usually clear and new contributions based on this work are usually clear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4174496" w14:textId="38FAF2CA" w:rsidR="00000E5F" w:rsidRPr="00F846FE" w:rsidRDefault="00EF547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steps needed to compete the contribution(s) are sometimes clear and new contributions based on this work are sometimes clear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BAF166A" w14:textId="1AA97C40" w:rsidR="00000E5F" w:rsidRPr="00F846FE" w:rsidRDefault="00EF547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steps needed to compete the contribution(s) are unclear and new contributions based on this work are unclear or missing</w:t>
            </w:r>
          </w:p>
        </w:tc>
        <w:tc>
          <w:tcPr>
            <w:tcW w:w="2190" w:type="dxa"/>
            <w:tcBorders>
              <w:top w:val="single" w:sz="8" w:space="0" w:color="000000" w:themeColor="text1"/>
            </w:tcBorders>
          </w:tcPr>
          <w:p w14:paraId="36FBDE3D" w14:textId="758C129C" w:rsidR="00000E5F" w:rsidRPr="00F846FE" w:rsidRDefault="00EF547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steps or tasks are provided. </w:t>
            </w:r>
          </w:p>
        </w:tc>
      </w:tr>
      <w:tr w:rsidR="004C2B88" w:rsidRPr="00F846FE" w14:paraId="3AE5BE96" w14:textId="77777777" w:rsidTr="00AE1608">
        <w:trPr>
          <w:cantSplit/>
          <w:jc w:val="center"/>
        </w:trPr>
        <w:tc>
          <w:tcPr>
            <w:tcW w:w="2351" w:type="dxa"/>
          </w:tcPr>
          <w:p w14:paraId="29D7876E" w14:textId="77777777" w:rsidR="004C2B88" w:rsidRPr="00C35508" w:rsidRDefault="004C2B88" w:rsidP="00C35508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  <w:r w:rsidRPr="00C35508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>Presentation</w:t>
            </w:r>
          </w:p>
          <w:p w14:paraId="4C73423B" w14:textId="77777777" w:rsidR="004C2B88" w:rsidRPr="00047F35" w:rsidRDefault="004C2B88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 and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7CC09EE8" w14:textId="77777777" w:rsidR="004C2B88" w:rsidRPr="00047F35" w:rsidRDefault="004C2B88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Professional (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grammar, no typos,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proper citations, third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-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erson used) </w:t>
            </w:r>
          </w:p>
          <w:p w14:paraId="049D2372" w14:textId="77777777" w:rsidR="004C2B88" w:rsidRPr="00F846FE" w:rsidRDefault="004C2B88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Tables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/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 properly labeled and cited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/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described in text</w:t>
            </w:r>
          </w:p>
          <w:p w14:paraId="1B6574F4" w14:textId="77777777" w:rsidR="004C2B88" w:rsidRPr="00F846FE" w:rsidRDefault="004C2B88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citations </w:t>
            </w:r>
          </w:p>
          <w:p w14:paraId="1E447262" w14:textId="77777777" w:rsidR="004C2B88" w:rsidRPr="00F846FE" w:rsidRDefault="004C2B88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753A731E" w14:textId="42E4E6DA" w:rsidR="004C2B88" w:rsidRPr="00C71C5E" w:rsidRDefault="004C2B88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onclusions</w:t>
            </w:r>
          </w:p>
        </w:tc>
        <w:tc>
          <w:tcPr>
            <w:tcW w:w="2351" w:type="dxa"/>
          </w:tcPr>
          <w:p w14:paraId="62791D73" w14:textId="77777777" w:rsidR="004C2B88" w:rsidRPr="00F846FE" w:rsidRDefault="004C2B88" w:rsidP="009878B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consistently clear and concise, using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 xml:space="preserve"> technical writing style and with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little or </w:t>
            </w:r>
            <w:r w:rsidRPr="00F846FE">
              <w:rPr>
                <w:sz w:val="16"/>
                <w:szCs w:val="16"/>
              </w:rPr>
              <w:t>no spell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grammar errors. Well formatted and always flows smoothly, in a logical manner. Numerous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appropriately used to illustrate the text. In-line citations with proper references were always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included.</w:t>
            </w:r>
          </w:p>
          <w:p w14:paraId="5E5F4C65" w14:textId="4BCE953A" w:rsidR="004C2B88" w:rsidRPr="00F846FE" w:rsidRDefault="004C2B88" w:rsidP="00157F72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4AE4A2BE" w14:textId="77777777" w:rsidR="004C2B88" w:rsidRPr="00F846FE" w:rsidRDefault="004C2B8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sually clear and concise, generally uses a technical writing style with few spell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grammar errors. Information usually flowed smoothly and in a logical manner. Many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were included to clarify the text. References were often used and properly cited.</w:t>
            </w:r>
          </w:p>
          <w:p w14:paraId="09029A55" w14:textId="5B6B9FF7" w:rsidR="004C2B88" w:rsidRPr="00F846FE" w:rsidRDefault="004C2B88" w:rsidP="00157F72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12CA6857" w14:textId="77777777" w:rsidR="004C2B88" w:rsidRPr="00F846FE" w:rsidRDefault="004C2B8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generally</w:t>
            </w:r>
            <w:r w:rsidRPr="00F846FE">
              <w:rPr>
                <w:sz w:val="16"/>
                <w:szCs w:val="16"/>
              </w:rPr>
              <w:t xml:space="preserve"> clear and concise with </w:t>
            </w:r>
            <w:r>
              <w:rPr>
                <w:sz w:val="16"/>
                <w:szCs w:val="16"/>
              </w:rPr>
              <w:t xml:space="preserve">a </w:t>
            </w:r>
            <w:r w:rsidRPr="00F846FE">
              <w:rPr>
                <w:sz w:val="16"/>
                <w:szCs w:val="16"/>
              </w:rPr>
              <w:t>few spelling / grammatical errors. The technical writing style was</w:t>
            </w:r>
            <w:r>
              <w:rPr>
                <w:sz w:val="16"/>
                <w:szCs w:val="16"/>
              </w:rPr>
              <w:t xml:space="preserve"> not consistently followed. 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 xml:space="preserve">generally </w:t>
            </w:r>
            <w:r w:rsidRPr="00F846FE">
              <w:rPr>
                <w:sz w:val="16"/>
                <w:szCs w:val="16"/>
              </w:rPr>
              <w:t>flowed smoothly and in a logical manner</w:t>
            </w:r>
            <w:r>
              <w:rPr>
                <w:sz w:val="16"/>
                <w:szCs w:val="16"/>
              </w:rPr>
              <w:t>, but some parts were difficult to follow</w:t>
            </w:r>
            <w:r w:rsidRPr="00F846FE">
              <w:rPr>
                <w:sz w:val="16"/>
                <w:szCs w:val="16"/>
              </w:rPr>
              <w:t>. Some diagrams were used to accompany the text. Some errors in referenc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citing were made.</w:t>
            </w:r>
          </w:p>
          <w:p w14:paraId="43E767F9" w14:textId="40442EF6" w:rsidR="004C2B88" w:rsidRPr="00F846FE" w:rsidRDefault="004C2B88" w:rsidP="00157F72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1F8CA509" w14:textId="0D0E8999" w:rsidR="004C2B88" w:rsidRPr="00F846FE" w:rsidRDefault="004C2B8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nclear and overly wordy or missing significant 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>nformation did not flow smoothly and a logical structure was not often used. Few diagrams were included and were not properly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citations were missing or incomplete.</w:t>
            </w:r>
          </w:p>
        </w:tc>
        <w:tc>
          <w:tcPr>
            <w:tcW w:w="2190" w:type="dxa"/>
          </w:tcPr>
          <w:p w14:paraId="73D11AFB" w14:textId="77777777" w:rsidR="004C2B88" w:rsidRPr="00F846FE" w:rsidRDefault="004C2B8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w</w:t>
            </w:r>
            <w:r w:rsidRPr="00F846FE">
              <w:rPr>
                <w:sz w:val="16"/>
                <w:szCs w:val="16"/>
              </w:rPr>
              <w:t>riting style was informal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casual. No diagrams or illustrations were included or were improperly used. References were not used or were incomplete or missing.</w:t>
            </w:r>
          </w:p>
          <w:p w14:paraId="71A3FB1F" w14:textId="01C16876" w:rsidR="004C2B88" w:rsidRPr="00F846FE" w:rsidRDefault="004C2B88" w:rsidP="00157F72">
            <w:pPr>
              <w:rPr>
                <w:sz w:val="16"/>
                <w:szCs w:val="16"/>
              </w:rPr>
            </w:pPr>
          </w:p>
        </w:tc>
      </w:tr>
      <w:tr w:rsidR="004C2B88" w:rsidRPr="00F846FE" w14:paraId="118265C3" w14:textId="77777777" w:rsidTr="00AE1608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1ACD50BE" w14:textId="6E590770" w:rsidR="004C2B88" w:rsidRPr="00C71C5E" w:rsidRDefault="006C5DC2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EDN links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7F7489B" w14:textId="49032CC1" w:rsidR="004C2B88" w:rsidRPr="00F846FE" w:rsidRDefault="006C5DC2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chnical contributions are fully documented in EDN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4A94D4F" w14:textId="73A49BC5" w:rsidR="004C2B88" w:rsidRPr="00F846FE" w:rsidRDefault="00DB4147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chnical</w:t>
            </w:r>
            <w:r w:rsidR="006C5DC2">
              <w:rPr>
                <w:sz w:val="16"/>
                <w:szCs w:val="16"/>
              </w:rPr>
              <w:t xml:space="preserve"> contributions are mostly documented in EDN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3E0791DD" w14:textId="0B799449" w:rsidR="004C2B88" w:rsidRPr="00F846FE" w:rsidRDefault="006C5DC2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chnical contributions are partly documented in EDN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43738DAC" w14:textId="30BB82B0" w:rsidR="004C2B88" w:rsidRPr="00F846FE" w:rsidRDefault="006C5DC2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chnical contributions are poorly documented in EDN</w:t>
            </w:r>
          </w:p>
        </w:tc>
        <w:tc>
          <w:tcPr>
            <w:tcW w:w="2190" w:type="dxa"/>
            <w:tcBorders>
              <w:top w:val="single" w:sz="8" w:space="0" w:color="000000" w:themeColor="text1"/>
            </w:tcBorders>
          </w:tcPr>
          <w:p w14:paraId="2B525B39" w14:textId="0EB46082" w:rsidR="004C2B88" w:rsidRPr="00F846FE" w:rsidRDefault="006C5DC2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chnical contributions are not documented in EDN</w:t>
            </w:r>
          </w:p>
        </w:tc>
      </w:tr>
    </w:tbl>
    <w:p w14:paraId="04A7EDD9" w14:textId="77777777" w:rsidR="00766FAF" w:rsidRPr="005C47E2" w:rsidRDefault="00766FAF" w:rsidP="00D6196E">
      <w:pPr>
        <w:rPr>
          <w:color w:val="C00000"/>
          <w:sz w:val="20"/>
          <w:szCs w:val="20"/>
        </w:rPr>
      </w:pPr>
    </w:p>
    <w:sectPr w:rsidR="00766FAF" w:rsidRPr="005C47E2" w:rsidSect="00D6196E">
      <w:headerReference w:type="default" r:id="rId7"/>
      <w:footerReference w:type="default" r:id="rId8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F295D" w14:textId="77777777" w:rsidR="00930825" w:rsidRDefault="00930825" w:rsidP="00122AC8">
      <w:pPr>
        <w:spacing w:after="0" w:line="240" w:lineRule="auto"/>
      </w:pPr>
      <w:r>
        <w:separator/>
      </w:r>
    </w:p>
  </w:endnote>
  <w:endnote w:type="continuationSeparator" w:id="0">
    <w:p w14:paraId="713620E4" w14:textId="77777777" w:rsidR="00930825" w:rsidRDefault="00930825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5635DFC3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2E2FD" w14:textId="77777777" w:rsidR="00930825" w:rsidRDefault="00930825" w:rsidP="00122AC8">
      <w:pPr>
        <w:spacing w:after="0" w:line="240" w:lineRule="auto"/>
      </w:pPr>
      <w:r>
        <w:separator/>
      </w:r>
    </w:p>
  </w:footnote>
  <w:footnote w:type="continuationSeparator" w:id="0">
    <w:p w14:paraId="47E8B7E7" w14:textId="77777777" w:rsidR="00930825" w:rsidRDefault="00930825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35C5A" w14:textId="451E7327" w:rsidR="00047F35" w:rsidRDefault="00A05211" w:rsidP="00497A29">
    <w:pPr>
      <w:pStyle w:val="Header"/>
      <w:jc w:val="center"/>
    </w:pPr>
    <w:r>
      <w:t xml:space="preserve">Capstone Design </w:t>
    </w:r>
    <w:r w:rsidR="00C35508">
      <w:t>Individual Technical Contribution</w:t>
    </w:r>
    <w:r w:rsidR="006C5DC2">
      <w:t xml:space="preserve"> </w:t>
    </w:r>
    <w:r w:rsidR="00157F72">
      <w:t>Evaluation</w:t>
    </w:r>
    <w:r w:rsidR="00375FDB">
      <w:t xml:space="preserve"> Sheet (Ver. 20</w:t>
    </w:r>
    <w:r w:rsidR="00C35508">
      <w:t>20-01-09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w1oAo85q5CwAAAA="/>
  </w:docVars>
  <w:rsids>
    <w:rsidRoot w:val="00122AC8"/>
    <w:rsid w:val="00000E5F"/>
    <w:rsid w:val="00003AE5"/>
    <w:rsid w:val="00006D91"/>
    <w:rsid w:val="00012FDA"/>
    <w:rsid w:val="000141DC"/>
    <w:rsid w:val="000232C2"/>
    <w:rsid w:val="00025A49"/>
    <w:rsid w:val="0003156F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2702"/>
    <w:rsid w:val="0021496A"/>
    <w:rsid w:val="00216CF5"/>
    <w:rsid w:val="0021741B"/>
    <w:rsid w:val="00221DAE"/>
    <w:rsid w:val="00223B22"/>
    <w:rsid w:val="00225186"/>
    <w:rsid w:val="0022668A"/>
    <w:rsid w:val="00242F7E"/>
    <w:rsid w:val="00247A7A"/>
    <w:rsid w:val="00250237"/>
    <w:rsid w:val="00250480"/>
    <w:rsid w:val="0025493D"/>
    <w:rsid w:val="00260963"/>
    <w:rsid w:val="002609A0"/>
    <w:rsid w:val="0026464F"/>
    <w:rsid w:val="002749EC"/>
    <w:rsid w:val="00277612"/>
    <w:rsid w:val="00281343"/>
    <w:rsid w:val="00291A2F"/>
    <w:rsid w:val="00295120"/>
    <w:rsid w:val="00296884"/>
    <w:rsid w:val="002A5464"/>
    <w:rsid w:val="002A56B5"/>
    <w:rsid w:val="002A6E45"/>
    <w:rsid w:val="002B2339"/>
    <w:rsid w:val="002C3860"/>
    <w:rsid w:val="002C5BF8"/>
    <w:rsid w:val="002E2881"/>
    <w:rsid w:val="002E3FB8"/>
    <w:rsid w:val="002E4C2D"/>
    <w:rsid w:val="002F5A4B"/>
    <w:rsid w:val="0030086A"/>
    <w:rsid w:val="00300FA9"/>
    <w:rsid w:val="00303C38"/>
    <w:rsid w:val="00310AB5"/>
    <w:rsid w:val="0031206C"/>
    <w:rsid w:val="00312B7D"/>
    <w:rsid w:val="00317AEB"/>
    <w:rsid w:val="00330295"/>
    <w:rsid w:val="00332BCD"/>
    <w:rsid w:val="00337009"/>
    <w:rsid w:val="003536BE"/>
    <w:rsid w:val="00363C12"/>
    <w:rsid w:val="003652CF"/>
    <w:rsid w:val="00375FDB"/>
    <w:rsid w:val="00381D41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2B88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77F5C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326"/>
    <w:rsid w:val="0068575E"/>
    <w:rsid w:val="00687A3D"/>
    <w:rsid w:val="00694BBE"/>
    <w:rsid w:val="006A2BC6"/>
    <w:rsid w:val="006A3D12"/>
    <w:rsid w:val="006A56BC"/>
    <w:rsid w:val="006A61EF"/>
    <w:rsid w:val="006B1D62"/>
    <w:rsid w:val="006B4B39"/>
    <w:rsid w:val="006C28E5"/>
    <w:rsid w:val="006C5DC2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825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6C0B"/>
    <w:rsid w:val="009878B0"/>
    <w:rsid w:val="009A1B05"/>
    <w:rsid w:val="009A224D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6109"/>
    <w:rsid w:val="00A5151B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3158B"/>
    <w:rsid w:val="00C35508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28F0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4147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5470"/>
    <w:rsid w:val="00EF6E12"/>
    <w:rsid w:val="00F01F1A"/>
    <w:rsid w:val="00F03E6F"/>
    <w:rsid w:val="00F04B71"/>
    <w:rsid w:val="00F119C7"/>
    <w:rsid w:val="00F16410"/>
    <w:rsid w:val="00F1753D"/>
    <w:rsid w:val="00F20286"/>
    <w:rsid w:val="00F25095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85F7D"/>
    <w:rsid w:val="00F92A6D"/>
    <w:rsid w:val="00FA1B3A"/>
    <w:rsid w:val="00FA2A34"/>
    <w:rsid w:val="00FA442B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6</Words>
  <Characters>482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0-01-09T20:34:00Z</dcterms:created>
  <dcterms:modified xsi:type="dcterms:W3CDTF">2020-01-09T20:34:00Z</dcterms:modified>
</cp:coreProperties>
</file>